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rylUpdateEmail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19/04/2017</w:t>
      </w:r>
    </w:p>
    <w:p>
      <w:pPr>
        <w:pStyle w:val="Heading2"/>
      </w:pPr>
      <w:bookmarkStart w:id="21" w:name="section"/>
      <w:bookmarkEnd w:id="21"/>
      <w:r>
        <w:t xml:space="preserve">19/04/2017</w:t>
      </w:r>
    </w:p>
    <w:p>
      <w:pPr>
        <w:pStyle w:val="FirstParagraph"/>
      </w:pPr>
      <w:r>
        <w:t xml:space="preserve">Today i was creating some plots and graphs to discuss with my co-supervisior Cheryl Shouhbridge and Jimmy breen</w:t>
      </w:r>
    </w:p>
    <w:p>
      <w:pPr>
        <w:pStyle w:val="BodyText"/>
      </w:pPr>
      <w:r>
        <w:t xml:space="preserve">Below is the code i wrote to interrogate different spacings and orientations of 6mer motifs in different arrangements.</w:t>
      </w:r>
    </w:p>
    <w:p>
      <w:pPr>
        <w:pStyle w:val="SourceCode"/>
      </w:pPr>
      <w:r>
        <w:rPr>
          <w:rStyle w:val="NormalTok"/>
        </w:rPr>
        <w:t xml:space="preserve">## Generation for PWM for Planidromic sequenc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Log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Rang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if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SPAR2016)</w:t>
      </w:r>
      <w:r>
        <w:br w:type="textWrapping"/>
      </w:r>
      <w:r>
        <w:br w:type="textWrapping"/>
      </w:r>
      <w:r>
        <w:rPr>
          <w:rStyle w:val="NormalTok"/>
        </w:rPr>
        <w:t xml:space="preserve">enhancerG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Enhancer Tracks/Mouse/Enhanceresmm9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CSCgen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ripts/March/mm9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mote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UCSCgenes)</w:t>
      </w:r>
      <w:r>
        <w:br w:type="textWrapping"/>
      </w:r>
      <w:r>
        <w:br w:type="textWrapping"/>
      </w:r>
      <w:r>
        <w:rPr>
          <w:rStyle w:val="NormalTok"/>
        </w:rPr>
        <w:t xml:space="preserve">arx6MerPWMnospac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ifDb::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MotifDb, </w:t>
      </w:r>
      <w:r>
        <w:rPr>
          <w:rStyle w:val="StringTok"/>
        </w:rPr>
        <w:t xml:space="preserve">"arx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rx6MerPWM1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x6MerPWM2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x6MerPWM3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x6MerPWM4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angeplaindromic1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6MerPWM1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plaindromic2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6MerPWM2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plaindromic3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6MerPWM3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plaindromic4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6MerPWM4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Databale results</w:t>
      </w:r>
      <w:r>
        <w:br w:type="textWrapping"/>
      </w:r>
      <w:r>
        <w:br w:type="textWrapping"/>
      </w:r>
      <w:r>
        <w:rPr>
          <w:rStyle w:val="NormalTok"/>
        </w:rPr>
        <w:t xml:space="preserve">planindromicDataTabl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plaindromic1space),</w:t>
      </w:r>
      <w:r>
        <w:br w:type="textWrapping"/>
      </w:r>
      <w:r>
        <w:rPr>
          <w:rStyle w:val="NormalTok"/>
        </w:rPr>
        <w:t xml:space="preserve">Arx6me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1space, UCSCgene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1space, promoter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1space, enhancerGrange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plaindromic2space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2space, UCSCgene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2space, promoter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2space, enhancerGrange)))</w:t>
      </w:r>
      <w:r>
        <w:br w:type="textWrapping"/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ArxSitesPlaindromic3Space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plaindromic3space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3space, UCSCgene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3space, promoter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4space, enhancerGrange))),</w:t>
      </w:r>
      <w:r>
        <w:br w:type="textWrapping"/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ArxSitesPlaindromic4Space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plaindromic4space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4space, UCSCgene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4space, promoters)),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plaindromic4space, enhancerGrange)))</w:t>
      </w:r>
      <w:r>
        <w:br w:type="textWrapping"/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anindromicDataTable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ge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Promo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Enhanc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anindromicDataTable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Sp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nindromicDataTable%&gt;%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anindromicDataTab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planindromicDataTabl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nindromicData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w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Tandeom Sites</w:t>
      </w:r>
      <w:r>
        <w:br w:type="textWrapping"/>
      </w:r>
      <w:r>
        <w:br w:type="textWrapping"/>
      </w:r>
      <w:r>
        <w:rPr>
          <w:rStyle w:val="NormalTok"/>
        </w:rPr>
        <w:t xml:space="preserve">arxTandem1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xTandem2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xTandem3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xTandem4Spac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angeTandem1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Tandem1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Tandem2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Tandem2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Tandem3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Tandem3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ngeTandem4space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Tandem4Space, BSgenome.Mmusculus.UCSC.mm9, </w:t>
      </w:r>
      <w:r>
        <w:rPr>
          <w:rStyle w:val="StringTok"/>
        </w:rPr>
        <w:t xml:space="preserve">"90%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Tandem DataTable</w:t>
      </w:r>
      <w:r>
        <w:br w:type="textWrapping"/>
      </w:r>
      <w:r>
        <w:rPr>
          <w:rStyle w:val="NormalTok"/>
        </w:rPr>
        <w:t xml:space="preserve">tandemDataTabl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Tandem1spaceSit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Tandem1space),</w:t>
      </w:r>
      <w:r>
        <w:br w:type="textWrapping"/>
      </w:r>
      <w:r>
        <w:rPr>
          <w:rStyle w:val="NormalTok"/>
        </w:rPr>
        <w:t xml:space="preserve">dataTable1SpaceGene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1space, UCSCgenes)),</w:t>
      </w:r>
      <w:r>
        <w:br w:type="textWrapping"/>
      </w:r>
      <w:r>
        <w:rPr>
          <w:rStyle w:val="NormalTok"/>
        </w:rPr>
        <w:t xml:space="preserve">dataTable1SpacePromoter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1space, promoters)),</w:t>
      </w:r>
      <w:r>
        <w:br w:type="textWrapping"/>
      </w:r>
      <w:r>
        <w:rPr>
          <w:rStyle w:val="NormalTok"/>
        </w:rPr>
        <w:t xml:space="preserve">dataTable1SpaceEnhance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1space, enhancerGrange))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Tandem2spaceSit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Tandem2space),</w:t>
      </w:r>
      <w:r>
        <w:br w:type="textWrapping"/>
      </w:r>
      <w:r>
        <w:rPr>
          <w:rStyle w:val="NormalTok"/>
        </w:rPr>
        <w:t xml:space="preserve">dataTable2SpaceGene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2space, UCSCgenes)),</w:t>
      </w:r>
      <w:r>
        <w:br w:type="textWrapping"/>
      </w:r>
      <w:r>
        <w:rPr>
          <w:rStyle w:val="NormalTok"/>
        </w:rPr>
        <w:t xml:space="preserve">dataTable2SpacePromoter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2space, promoters)),</w:t>
      </w:r>
      <w:r>
        <w:br w:type="textWrapping"/>
      </w:r>
      <w:r>
        <w:rPr>
          <w:rStyle w:val="NormalTok"/>
        </w:rPr>
        <w:t xml:space="preserve">dataTable2SpaceEnhance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2space, enhancerGrange))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Tandem3spaceSit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Tandem3space),</w:t>
      </w:r>
      <w:r>
        <w:br w:type="textWrapping"/>
      </w:r>
      <w:r>
        <w:rPr>
          <w:rStyle w:val="NormalTok"/>
        </w:rPr>
        <w:t xml:space="preserve">dataTable3SpaceGene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3space, UCSCgenes)),</w:t>
      </w:r>
      <w:r>
        <w:br w:type="textWrapping"/>
      </w:r>
      <w:r>
        <w:rPr>
          <w:rStyle w:val="NormalTok"/>
        </w:rPr>
        <w:t xml:space="preserve">dataTable3SpacePromoter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3space, promoters)),</w:t>
      </w:r>
      <w:r>
        <w:br w:type="textWrapping"/>
      </w:r>
      <w:r>
        <w:rPr>
          <w:rStyle w:val="NormalTok"/>
        </w:rPr>
        <w:t xml:space="preserve">dataTable3SpaceEnhance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3space, enhancerGrange))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numberofTandem4spaceSit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ngeTandem4space),</w:t>
      </w:r>
      <w:r>
        <w:br w:type="textWrapping"/>
      </w:r>
      <w:r>
        <w:rPr>
          <w:rStyle w:val="NormalTok"/>
        </w:rPr>
        <w:t xml:space="preserve">dataTable4SpaceGene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4space, UCSCgenes)),</w:t>
      </w:r>
      <w:r>
        <w:br w:type="textWrapping"/>
      </w:r>
      <w:r>
        <w:rPr>
          <w:rStyle w:val="NormalTok"/>
        </w:rPr>
        <w:t xml:space="preserve">dataTable4SpacePromoter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4space, promoters)),</w:t>
      </w:r>
      <w:r>
        <w:br w:type="textWrapping"/>
      </w:r>
      <w:r>
        <w:rPr>
          <w:rStyle w:val="NormalTok"/>
        </w:rPr>
        <w:t xml:space="preserve">dataTable4SpaceEnhance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grangeTandem4space, enhancerGrange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%&gt;%as.data.frame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ndemDataTable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ge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promo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enhanc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ndemDataTabl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Sp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ndemDataTable%&gt;%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andemDataTable&lt;-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tandemDataTabl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ndemData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537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ylUpdateEmail</dc:title>
  <dc:creator>Awais Choudhry</dc:creator>
  <dcterms:created xsi:type="dcterms:W3CDTF">2017-10-31T00:04:39Z</dcterms:created>
  <dcterms:modified xsi:type="dcterms:W3CDTF">2017-10-31T00:04:39Z</dcterms:modified>
</cp:coreProperties>
</file>